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D270C" w14:textId="39A1B849" w:rsidR="005B3A0F" w:rsidRPr="00DA41C3" w:rsidRDefault="005B3A0F" w:rsidP="005B3A0F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78</w:t>
      </w:r>
    </w:p>
    <w:p w14:paraId="69E47FA4" w14:textId="77777777" w:rsidR="00F35A57" w:rsidRDefault="005B3A0F" w:rsidP="005B3A0F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>Հաստատված է</w:t>
      </w:r>
    </w:p>
    <w:p w14:paraId="409FA178" w14:textId="214EDF98" w:rsidR="005B3A0F" w:rsidRDefault="005B3A0F" w:rsidP="005B3A0F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 </w:t>
      </w: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47025594" w14:textId="77777777" w:rsidR="005B3A0F" w:rsidRDefault="005B3A0F" w:rsidP="005B3A0F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3F99F891" w14:textId="77777777" w:rsidR="005B3A0F" w:rsidRDefault="005B3A0F" w:rsidP="005B3A0F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25449C6C" w14:textId="3504B7D5" w:rsidR="000B7A94" w:rsidRPr="00AC5D8B" w:rsidRDefault="000B7A94" w:rsidP="00AB2FF9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</w:p>
    <w:p w14:paraId="543196CD" w14:textId="77777777" w:rsidR="000B7A94" w:rsidRPr="00AC5D8B" w:rsidRDefault="000B7A94" w:rsidP="00AB2FF9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0D731FD3" w14:textId="77777777" w:rsidR="000B7A94" w:rsidRPr="00AC5D8B" w:rsidRDefault="000B7A94" w:rsidP="00AB2FF9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AC5D8B">
        <w:rPr>
          <w:rFonts w:ascii="GHEA Grapalat" w:eastAsia="Sylfaen" w:hAnsi="GHEA Grapalat" w:cs="Sylfaen"/>
          <w:b/>
          <w:lang w:val="hy-AM"/>
        </w:rPr>
        <w:t>ՔԱՂԱՔԱՑԻԱԿ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ԾԱՌԱՅՈՒԹՅ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ՊԱՇՏՈՆԻ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ԱՆՁՆԱԳԻՐ</w:t>
      </w:r>
    </w:p>
    <w:p w14:paraId="1498A3F8" w14:textId="77777777" w:rsidR="000B7A94" w:rsidRPr="00AC5D8B" w:rsidRDefault="000B7A94" w:rsidP="00AB2FF9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3ED70B0E" w14:textId="77777777" w:rsidR="00AB2FF9" w:rsidRPr="00AC5D8B" w:rsidRDefault="00AB2FF9" w:rsidP="00AB2FF9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564136">
        <w:rPr>
          <w:rFonts w:ascii="GHEA Grapalat" w:eastAsia="Sylfaen" w:hAnsi="GHEA Grapalat" w:cs="Sylfaen"/>
          <w:b/>
          <w:color w:val="000000" w:themeColor="text1"/>
          <w:lang w:val="hy-AM"/>
        </w:rPr>
        <w:t>ՏԱՎՈՒՇԻ</w:t>
      </w: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</w:t>
      </w:r>
      <w:r w:rsidRPr="00AC5D8B">
        <w:rPr>
          <w:rFonts w:ascii="GHEA Grapalat" w:eastAsia="Times New Roman" w:hAnsi="GHEA Grapalat" w:cs="Arial Armenian"/>
          <w:b/>
          <w:lang w:val="af-ZA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 xml:space="preserve">ԲԱԺՆԻ </w:t>
      </w:r>
    </w:p>
    <w:p w14:paraId="5ACFE722" w14:textId="77777777" w:rsidR="000B7A94" w:rsidRPr="00AC5D8B" w:rsidRDefault="00AB2FF9" w:rsidP="00AB2FF9">
      <w:pPr>
        <w:spacing w:after="0"/>
        <w:jc w:val="center"/>
        <w:rPr>
          <w:rFonts w:ascii="GHEA Grapalat" w:eastAsia="Times New Roman" w:hAnsi="GHEA Grapalat" w:cs="Arial Armenian"/>
          <w:b/>
          <w:lang w:val="af-ZA"/>
        </w:rPr>
      </w:pPr>
      <w:r w:rsidRPr="00AC5D8B">
        <w:rPr>
          <w:rFonts w:ascii="GHEA Grapalat" w:eastAsia="Sylfaen" w:hAnsi="GHEA Grapalat" w:cs="Sylfaen"/>
          <w:b/>
          <w:lang w:val="hy-AM"/>
        </w:rPr>
        <w:t>ՊԵՏԻ ՏԵՂԱԿԱԼ</w:t>
      </w:r>
    </w:p>
    <w:p w14:paraId="74E2F564" w14:textId="77777777" w:rsidR="000B7A94" w:rsidRPr="00AC5D8B" w:rsidRDefault="000B7A94" w:rsidP="00AB2FF9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0B7A94" w:rsidRPr="00AC5D8B" w14:paraId="38A8001B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1ECE8B3" w14:textId="77777777" w:rsidR="000B7A94" w:rsidRPr="00AC5D8B" w:rsidRDefault="000B7A94" w:rsidP="00AB2FF9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1</w:t>
            </w:r>
            <w:r w:rsidRPr="00AC5D8B">
              <w:rPr>
                <w:rFonts w:ascii="Cambria Math" w:eastAsia="MS Gothic" w:hAnsi="Cambria Math" w:cs="Cambria Math"/>
                <w:b/>
              </w:rPr>
              <w:t>․</w:t>
            </w:r>
            <w:r w:rsidR="00AB2FF9" w:rsidRPr="00AC5D8B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0B7A94" w:rsidRPr="00E87043" w14:paraId="5DEE50DF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018E6EC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765FC0C6" w14:textId="77777777" w:rsidR="000B7A94" w:rsidRPr="00AC5D8B" w:rsidRDefault="00AB2FF9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FF74DC">
              <w:rPr>
                <w:rFonts w:ascii="GHEA Grapalat" w:eastAsia="Times New Roman" w:hAnsi="GHEA Grapalat" w:cs="Arial"/>
              </w:rPr>
              <w:t>(</w:t>
            </w:r>
            <w:r w:rsidR="00FF74DC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FF74DC">
              <w:rPr>
                <w:rFonts w:ascii="GHEA Grapalat" w:eastAsia="Times New Roman" w:hAnsi="GHEA Grapalat" w:cs="Arial"/>
              </w:rPr>
              <w:t>)</w:t>
            </w:r>
            <w:r w:rsidR="00FF74DC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564136">
              <w:rPr>
                <w:rFonts w:ascii="GHEA Grapalat" w:eastAsia="Times New Roman" w:hAnsi="GHEA Grapalat" w:cs="Arial Armenian"/>
                <w:lang w:val="hy-AM"/>
              </w:rPr>
              <w:t>Տավուշի</w:t>
            </w:r>
            <w:r w:rsidR="00503837" w:rsidRPr="00AC5D8B">
              <w:rPr>
                <w:rFonts w:ascii="GHEA Grapalat" w:eastAsia="Times New Roman" w:hAnsi="GHEA Grapalat" w:cs="Arial Armenian"/>
                <w:lang w:val="hy-AM"/>
              </w:rPr>
              <w:t xml:space="preserve"> տարածքային</w:t>
            </w:r>
            <w:r w:rsidR="000B7A94" w:rsidRPr="00AC5D8B">
              <w:rPr>
                <w:rFonts w:ascii="GHEA Grapalat" w:eastAsia="Times New Roman" w:hAnsi="GHEA Grapalat" w:cs="Arial Armenian"/>
                <w:lang w:val="hy-AM"/>
              </w:rPr>
              <w:t xml:space="preserve"> բաժնի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Pr="00AC5D8B">
              <w:rPr>
                <w:rFonts w:ascii="GHEA Grapalat" w:eastAsia="Times New Roman" w:hAnsi="GHEA Grapalat" w:cs="Arial Armenian"/>
              </w:rPr>
              <w:t>(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>այսուհետ՝ Բաժին</w:t>
            </w:r>
            <w:r w:rsidRPr="00AC5D8B">
              <w:rPr>
                <w:rFonts w:ascii="GHEA Grapalat" w:eastAsia="Times New Roman" w:hAnsi="GHEA Grapalat" w:cs="Arial Armenian"/>
              </w:rPr>
              <w:t>)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>պետ</w:t>
            </w:r>
            <w:r w:rsidR="007E41C6" w:rsidRPr="00AC5D8B">
              <w:rPr>
                <w:rFonts w:ascii="GHEA Grapalat" w:eastAsia="Times New Roman" w:hAnsi="GHEA Grapalat" w:cs="Arial Armenian"/>
                <w:lang w:val="hy-AM"/>
              </w:rPr>
              <w:t>ի տեղակալ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0B7A94" w:rsidRPr="00AC5D8B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0B7A94" w:rsidRPr="00AC5D8B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564136">
              <w:rPr>
                <w:rFonts w:ascii="GHEA Grapalat" w:eastAsia="Sylfaen" w:hAnsi="GHEA Grapalat" w:cs="Sylfaen"/>
                <w:lang w:val="hy-AM"/>
              </w:rPr>
              <w:t>ը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Ղ</w:t>
            </w:r>
            <w:r w:rsidR="00092D58" w:rsidRPr="00AC5D8B">
              <w:rPr>
                <w:rFonts w:ascii="GHEA Grapalat" w:eastAsia="Sylfaen" w:hAnsi="GHEA Grapalat" w:cs="Sylfaen"/>
                <w:lang w:val="hy-AM"/>
              </w:rPr>
              <w:t>4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1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AC5D8B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5273725A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31F6BB71" w14:textId="77777777" w:rsidR="007E41C6" w:rsidRDefault="007E41C6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Բա</w:t>
            </w:r>
            <w:r w:rsidR="00AB2FF9" w:rsidRPr="00AC5D8B">
              <w:rPr>
                <w:rFonts w:ascii="GHEA Grapalat" w:hAnsi="GHEA Grapalat"/>
                <w:sz w:val="22"/>
                <w:szCs w:val="22"/>
                <w:lang w:val="hy-AM"/>
              </w:rPr>
              <w:t>ժնի պետի տեղակալն  անմիջ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ենթակա և հաշվետու է Բաժնի պետին:</w:t>
            </w:r>
          </w:p>
          <w:p w14:paraId="6181A23C" w14:textId="77777777" w:rsidR="00212EDA" w:rsidRPr="000D27E5" w:rsidRDefault="00212EDA" w:rsidP="00212EDA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b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b/>
                <w:sz w:val="22"/>
                <w:szCs w:val="22"/>
                <w:lang w:val="hy-AM"/>
              </w:rPr>
              <w:t>1.3 ենթակա և հաշվետու պաշտոններ</w:t>
            </w:r>
          </w:p>
          <w:p w14:paraId="4539BCE0" w14:textId="77777777" w:rsidR="00212EDA" w:rsidRPr="00AC5D8B" w:rsidRDefault="00212EDA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sz w:val="22"/>
                <w:szCs w:val="22"/>
                <w:lang w:val="hy-AM"/>
              </w:rPr>
              <w:t>Բաժնի պետի տեղակալը ենթակա և հաշվետու աշխատողներ չունի։</w:t>
            </w:r>
          </w:p>
          <w:p w14:paraId="530FB87D" w14:textId="77777777" w:rsidR="000B7A94" w:rsidRPr="00AC5D8B" w:rsidRDefault="00212EDA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4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1D256875" w14:textId="77777777" w:rsidR="004D2EE2" w:rsidRDefault="004D2EE2" w:rsidP="004D2EE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>Բաժնի պետի տեղակալի բացակայության դեպքում նրան փոխարինում է Բաժնի պետը կամ գլխավոր մասնագետներից մեկը։</w:t>
            </w:r>
          </w:p>
          <w:p w14:paraId="3F250A33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="00212EDA">
              <w:rPr>
                <w:rFonts w:ascii="GHEA Grapalat" w:eastAsia="GHEA Grapalat" w:hAnsi="GHEA Grapalat" w:cs="GHEA Grapalat"/>
                <w:b/>
                <w:lang w:val="hy-AM"/>
              </w:rPr>
              <w:t>5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0B051B20" w14:textId="77777777" w:rsidR="000B7A94" w:rsidRPr="00AC5D8B" w:rsidRDefault="00B77511" w:rsidP="00AB2FF9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D2EE2">
              <w:rPr>
                <w:rFonts w:ascii="GHEA Grapalat" w:eastAsia="Sylfaen" w:hAnsi="GHEA Grapalat" w:cs="Arial"/>
                <w:lang w:val="hy-AM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Տավուշ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Իջևան, Սահմանադրության 1։</w:t>
            </w:r>
          </w:p>
        </w:tc>
      </w:tr>
      <w:tr w:rsidR="000B7A94" w:rsidRPr="00E87043" w14:paraId="38A4524C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AA16856" w14:textId="77777777" w:rsidR="000B7A94" w:rsidRPr="00AC5D8B" w:rsidRDefault="000B7A94" w:rsidP="00335BE6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AC5D8B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թագիրը</w:t>
            </w:r>
          </w:p>
          <w:p w14:paraId="3D2C5F3E" w14:textId="77777777" w:rsidR="000B7A94" w:rsidRPr="00AC5D8B" w:rsidRDefault="000B7A94" w:rsidP="00335BE6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6A4EA99C" w14:textId="77777777" w:rsidR="00AB2FF9" w:rsidRPr="00AC5D8B" w:rsidRDefault="00AB2FF9" w:rsidP="00335BE6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GHEA Grapalat" w:hAnsi="GHEA Grapalat" w:cs="Arial"/>
                <w:lang w:val="hy-AM"/>
              </w:rPr>
              <w:t>1</w:t>
            </w:r>
            <w:r w:rsidRPr="00AC5D8B">
              <w:rPr>
                <w:rFonts w:ascii="Cambria Math" w:eastAsia="GHEA Grapalat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Arial"/>
                <w:lang w:val="hy-AM"/>
              </w:rPr>
              <w:t xml:space="preserve"> համակարգում է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ուբյեկտ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ը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66CDA893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AC9069C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D0F8E81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շենք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8DA99D8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ինքնա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խարգել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սե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Հ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ետև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54CC909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DC948BE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օրենսդրությա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պատասխ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ետազոտ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իմնար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կել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ում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3DF87F22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եսչական մարմնի ղեկավարի հանձնարարությամբ 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ընդու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ձնաժողով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ցությու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01321A97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շակ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7A32C128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տադր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ամաս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նձ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գրեգատ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արա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ռու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նգ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ժեղ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իական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մբողջով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ադարեց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առաջարկությունների ներկայաց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որմատի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եպք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րոն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միջականոր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ղղ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նալի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եղծ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րդկ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ր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829257B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1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 տրանսպ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ահանջների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D8F87C6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>12</w:t>
            </w:r>
            <w:r w:rsidRPr="00AC5D8B">
              <w:rPr>
                <w:rFonts w:ascii="Cambria Math" w:hAnsi="Cambria Math" w:cs="Cambria Math"/>
                <w:spacing w:val="-4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6587139" w14:textId="77777777" w:rsidR="00AB2FF9" w:rsidRPr="00AC5D8B" w:rsidRDefault="00AB2FF9" w:rsidP="00335BE6">
            <w:pPr>
              <w:spacing w:after="0"/>
              <w:jc w:val="both"/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</w:pP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>13</w:t>
            </w:r>
            <w:r w:rsidRPr="00AC5D8B">
              <w:rPr>
                <w:rFonts w:ascii="Cambria Math" w:eastAsia="Times New Roman" w:hAnsi="Cambria Math" w:cs="Cambria Math"/>
                <w:lang w:val="hy-AM" w:eastAsia="ru-RU"/>
              </w:rPr>
              <w:t>․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համակարգում է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/>
              </w:rPr>
              <w:t xml:space="preserve">Տեսչական մարմնի իրավասությունների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 w:eastAsia="ru-RU"/>
              </w:rPr>
              <w:t>սահմաններում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երահսկող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իրականացումը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կայանն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երթակարգավար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օրենսդր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նջներ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չհատկացվ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այր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գոյաց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տրանսպորտ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իջոց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ուտակում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ինչպես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նա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af-ZA" w:eastAsia="ru-RU"/>
              </w:rPr>
              <w:t>տարածք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ետ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վտոտեսչ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նշարժ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`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ոստիկան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ղեկավար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տեղ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րամ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ի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րա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 w:eastAsia="ru-RU"/>
              </w:rPr>
              <w:t>․</w:t>
            </w:r>
          </w:p>
          <w:p w14:paraId="39FC7DAF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պառող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ում էլեկտրաէներգետ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110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ամատակար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ւսալի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նիշ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պատակով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  <w:t xml:space="preserve"> </w:t>
            </w:r>
          </w:p>
          <w:p w14:paraId="266E84A8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նչ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110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լեկտրաէներգետ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5.8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Վ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ք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զո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ջերմամատակար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ցած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ճնշ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ազ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կարգ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lastRenderedPageBreak/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տնտեսավարողներ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78E3F1F3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ձ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ող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ատեղակայանք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յունքներո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նոնակարգ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տնաբերելի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դրագր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անց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շ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տ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ր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հսկողություն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BC5FE12" w14:textId="5885FBC6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E87043"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իճակագ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ոփոխություն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րաց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ում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5B0F00C" w14:textId="611F0B4C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7FF5F1B2" w14:textId="6F5BC3B8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գեոդեզի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բանական 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երտիֆիկաց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նդարտ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194624BD" w14:textId="2950A3BB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32FC2FDE" w14:textId="1B0A520D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ովանդ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ր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րաֆի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րվագ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րհ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բյեկտ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ան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ռադարձություննե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FC51CE3" w14:textId="24E8781B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շան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ոնդ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17F1DDA6" w14:textId="11434A92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րդյուն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ց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թվ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լեկտրոն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ձևեր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շվառ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34D0F116" w14:textId="0D1C153A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բոլոր սուբյեկտների կողմից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այի և քարտեզագրության 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նորմատիվ տեխնիկական փաստաթղթերի պահանջների պահպան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4EBDB348" w14:textId="52AE021D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335BE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ողօգտ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լորտ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րաբեր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վոր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վերահսկողությունը</w:t>
            </w:r>
            <w:r w:rsidRPr="00AC5D8B">
              <w:rPr>
                <w:rFonts w:ascii="GHEA Grapalat" w:hAnsi="GHEA Grapalat" w:cs="Cambria Math"/>
                <w:sz w:val="22"/>
                <w:szCs w:val="22"/>
                <w:lang w:val="af-ZA"/>
              </w:rPr>
              <w:t>.</w:t>
            </w:r>
          </w:p>
          <w:p w14:paraId="5E93A646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Բաժնի պետ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ւթյունների ներկայացման աշխատանքներ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15EB274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lastRenderedPageBreak/>
              <w:t>2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իազոր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րջանա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եկ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նորդագր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նախապատրաստման</w:t>
            </w:r>
            <w:proofErr w:type="spellEnd"/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աշխատանքները</w:t>
            </w:r>
            <w:proofErr w:type="spellEnd"/>
            <w:r w:rsidR="003509E7"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08F102FB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ջ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առույթ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նդիր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խ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գծ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զրակաց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լ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պատրաստ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երկայաց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210C0DCF" w14:textId="77777777" w:rsidR="00AB2FF9" w:rsidRPr="00AC5D8B" w:rsidRDefault="00AB2FF9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667A81A2" w14:textId="77777777" w:rsidR="000B7A94" w:rsidRPr="00AC5D8B" w:rsidRDefault="000B7A94" w:rsidP="00335BE6">
            <w:pPr>
              <w:pStyle w:val="ListParagraph"/>
              <w:spacing w:after="0"/>
              <w:jc w:val="both"/>
              <w:rPr>
                <w:rFonts w:ascii="GHEA Grapalat" w:eastAsia="GHEA Grapalat" w:hAnsi="GHEA Grapalat" w:cs="GHEA Grapalat"/>
                <w:lang w:val="af-ZA"/>
              </w:rPr>
            </w:pPr>
          </w:p>
          <w:p w14:paraId="04CC0FFA" w14:textId="77777777" w:rsidR="000B7A94" w:rsidRPr="00AC5D8B" w:rsidRDefault="000B7A94" w:rsidP="00335BE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</w:rPr>
              <w:t>՝</w:t>
            </w:r>
          </w:p>
          <w:p w14:paraId="238DA16B" w14:textId="77777777" w:rsidR="003509E7" w:rsidRPr="00AC5D8B" w:rsidRDefault="003509E7" w:rsidP="00335BE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AC5D8B">
              <w:rPr>
                <w:rFonts w:ascii="GHEA Grapalat" w:hAnsi="GHEA Grapalat"/>
              </w:rPr>
              <w:t>ամապատասխ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մարմիններից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պահանջ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ստանալ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վերահսկողական գործառույթներ իրականացնելու, այդ թվում՝ </w:t>
            </w:r>
            <w:r w:rsidRPr="00AC5D8B">
              <w:rPr>
                <w:rFonts w:ascii="GHEA Grapalat" w:hAnsi="GHEA Grapalat" w:cs="Sylfaen"/>
                <w:lang w:val="af-ZA"/>
              </w:rPr>
              <w:t>ստուգումն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 xml:space="preserve">անցկացնելու, ինչպես նաև՝ </w:t>
            </w:r>
            <w:proofErr w:type="spellStart"/>
            <w:r w:rsidRPr="00AC5D8B">
              <w:rPr>
                <w:rFonts w:ascii="GHEA Grapalat" w:hAnsi="GHEA Grapalat" w:cs="Sylfaen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տեղեկանք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միջնո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դ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զեկու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ցա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գր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այլ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գրությունն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պատրաստելու համար </w:t>
            </w:r>
            <w:r w:rsidRPr="00AC5D8B">
              <w:rPr>
                <w:rFonts w:ascii="GHEA Grapalat" w:hAnsi="GHEA Grapalat" w:cs="Sylfaen"/>
                <w:lang w:val="af-ZA"/>
              </w:rPr>
              <w:t>անհրաժեշտ փաստաթղթ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AC5D8B">
              <w:rPr>
                <w:rFonts w:ascii="GHEA Grapalat" w:hAnsi="GHEA Grapalat"/>
              </w:rPr>
              <w:t>մասնագիտ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րծիքներ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0B76572C" w14:textId="77777777" w:rsidR="003509E7" w:rsidRPr="00AC5D8B" w:rsidRDefault="003509E7" w:rsidP="00335BE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Բաժնի պետին </w:t>
            </w:r>
            <w:proofErr w:type="spellStart"/>
            <w:r w:rsidRPr="00AC5D8B">
              <w:rPr>
                <w:rFonts w:ascii="GHEA Grapalat" w:hAnsi="GHEA Grapalat"/>
              </w:rPr>
              <w:t>ներկայացնել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կտերում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փոփոխ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տարելու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վերաբերյալ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55FAE988" w14:textId="77777777" w:rsidR="003509E7" w:rsidRPr="00AC5D8B" w:rsidRDefault="003509E7" w:rsidP="00335BE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վերահսկողությ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պահանջել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>`</w:t>
            </w:r>
          </w:p>
          <w:p w14:paraId="15DDE93D" w14:textId="77777777" w:rsidR="003509E7" w:rsidRPr="00AC5D8B" w:rsidRDefault="003509E7" w:rsidP="00335BE6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ով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ու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վունք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աստաթղթ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(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լիցենզիա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ույլտվությու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).</w:t>
            </w:r>
          </w:p>
          <w:p w14:paraId="7D499309" w14:textId="77777777" w:rsidR="003509E7" w:rsidRPr="00AC5D8B" w:rsidRDefault="003509E7" w:rsidP="00335BE6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բուս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նոնավո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ւղևորափոխադրումն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զմակերպ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ած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ճանապարհ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երթիկ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. </w:t>
            </w:r>
          </w:p>
          <w:p w14:paraId="0A9AC439" w14:textId="77777777" w:rsidR="003509E7" w:rsidRPr="00AC5D8B" w:rsidRDefault="003509E7" w:rsidP="00335BE6">
            <w:pPr>
              <w:pStyle w:val="NormalWeb"/>
              <w:numPr>
                <w:ilvl w:val="0"/>
                <w:numId w:val="2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ազգ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ղ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րանսպ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սահման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ց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AC5D8B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6E666D3C" w14:textId="77777777" w:rsidR="003509E7" w:rsidRPr="00AC5D8B" w:rsidRDefault="003509E7" w:rsidP="00335BE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noProof/>
                <w:lang w:val="hy-AM"/>
              </w:rPr>
              <w:t xml:space="preserve">ներկայացնել առաջարկություն Բաժնի պետին`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AC5D8B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6A798F48" w14:textId="77777777" w:rsidR="003509E7" w:rsidRPr="00AC5D8B" w:rsidRDefault="003509E7" w:rsidP="00335BE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47A99FE" w14:textId="77777777" w:rsidR="003509E7" w:rsidRPr="00AC5D8B" w:rsidRDefault="003509E7" w:rsidP="00335BE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մինչև</w:t>
            </w:r>
            <w:r w:rsidRPr="00AC5D8B">
              <w:rPr>
                <w:rFonts w:ascii="GHEA Grapalat" w:hAnsi="GHEA Grapalat"/>
                <w:lang w:val="af-ZA"/>
              </w:rPr>
              <w:t xml:space="preserve"> 110 </w:t>
            </w:r>
            <w:r w:rsidRPr="00AC5D8B">
              <w:rPr>
                <w:rFonts w:ascii="GHEA Grapalat" w:hAnsi="GHEA Grapalat" w:cs="Sylfaen"/>
                <w:lang w:val="hy-AM"/>
              </w:rPr>
              <w:t>կ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լեկտրաէներգետիկական</w:t>
            </w:r>
            <w:r w:rsidRPr="00AC5D8B">
              <w:rPr>
                <w:rFonts w:ascii="GHEA Grapalat" w:hAnsi="GHEA Grapalat"/>
                <w:lang w:val="af-ZA"/>
              </w:rPr>
              <w:t xml:space="preserve">, 5.8 </w:t>
            </w:r>
            <w:r w:rsidRPr="00AC5D8B">
              <w:rPr>
                <w:rFonts w:ascii="GHEA Grapalat" w:hAnsi="GHEA Grapalat" w:cs="Sylfaen"/>
                <w:lang w:val="hy-AM"/>
              </w:rPr>
              <w:t>ՄՎ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արձ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վ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զո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ջերմամատակար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ցած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ազ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կարգ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տնտեսավարողների</w:t>
            </w:r>
            <w:r w:rsidRPr="00AC5D8B">
              <w:rPr>
                <w:rFonts w:ascii="GHEA Grapalat" w:hAnsi="GHEA Grapalat"/>
                <w:lang w:val="hy-AM"/>
              </w:rPr>
              <w:t xml:space="preserve"> գործունե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7E728122" w14:textId="77777777" w:rsidR="003509E7" w:rsidRPr="00AC5D8B" w:rsidRDefault="003509E7" w:rsidP="00335BE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ծանոթանալ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նտեսավար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պառ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րդյունքներ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խախտումների արդյունքում տր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կարգադրագր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>կատարման ընթացքին</w:t>
            </w:r>
            <w:r w:rsidRPr="00AC5D8B">
              <w:rPr>
                <w:rFonts w:ascii="GHEA Grapalat" w:hAnsi="GHEA Grapalat" w:cs="Sylfaen"/>
                <w:lang w:val="hy-AM"/>
              </w:rPr>
              <w:t>՝ դրանց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շ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օրենք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սխանատվ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իջոց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իրառ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ր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="00237B8B" w:rsidRPr="00AC5D8B">
              <w:rPr>
                <w:rFonts w:ascii="GHEA Grapalat" w:hAnsi="GHEA Grapalat" w:cs="Sylfaen"/>
                <w:lang w:val="hy-AM"/>
              </w:rPr>
              <w:t>Բաժն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ի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առաջարկության ներկայացման նպատակով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09D0E9B8" w14:textId="77777777" w:rsidR="003509E7" w:rsidRPr="00AC5D8B" w:rsidRDefault="003509E7" w:rsidP="00335BE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lastRenderedPageBreak/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>ն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2EA2EEC4" w14:textId="77777777" w:rsidR="003509E7" w:rsidRPr="00AC5D8B" w:rsidRDefault="003509E7" w:rsidP="00335BE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նոր կազմվող, հրատարակման և բազմացման ենթակա քարտեզ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lang w:val="af-ZA"/>
              </w:rPr>
              <w:t xml:space="preserve"> և </w:t>
            </w:r>
            <w:r w:rsidRPr="00AC5D8B">
              <w:rPr>
                <w:rFonts w:ascii="GHEA Grapalat" w:hAnsi="GHEA Grapalat" w:cs="Sylfaen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ովանդակ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3BAEB483" w14:textId="77777777" w:rsidR="004006D5" w:rsidRPr="00AC5D8B" w:rsidRDefault="004006D5" w:rsidP="00335BE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384FE13A" w14:textId="77777777" w:rsidR="001C0BE3" w:rsidRPr="00AC5D8B" w:rsidRDefault="000B7A94" w:rsidP="00335BE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6B804D87" w14:textId="77777777" w:rsidR="00AD6723" w:rsidRPr="00AC5D8B" w:rsidRDefault="00AD6723" w:rsidP="00335BE6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"/>
                <w:lang w:val="af-ZA"/>
              </w:rPr>
              <w:t>ո</w:t>
            </w:r>
            <w:r w:rsidRPr="00AC5D8B">
              <w:rPr>
                <w:rFonts w:ascii="GHEA Grapalat" w:hAnsi="GHEA Grapalat" w:cs="Arial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ստուգ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քաղաքաշինության, էներգետիկայի, տրանսպորտի, տեխնիկական և հրդեհային անվտանգության, </w:t>
            </w:r>
            <w:r w:rsidRPr="00AC5D8B">
              <w:rPr>
                <w:rFonts w:ascii="GHEA Grapalat" w:hAnsi="GHEA Grapalat" w:cs="Arial"/>
                <w:lang w:val="af-ZA"/>
              </w:rPr>
              <w:t xml:space="preserve">գեոդեզիայի, հողօգտագործման և քարտեզագրության ոլորտներում իրականացվող ստուգումների </w:t>
            </w:r>
            <w:r w:rsidRPr="00AC5D8B">
              <w:rPr>
                <w:rFonts w:ascii="GHEA Grapalat" w:hAnsi="GHEA Grapalat" w:cs="Arial"/>
                <w:lang w:val="hy-AM"/>
              </w:rPr>
              <w:t>ընթացքը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lang w:val="hy-AM"/>
              </w:rPr>
              <w:t>օրենսդրական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անջներ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պանումը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/>
              </w:rPr>
              <w:t>․</w:t>
            </w:r>
          </w:p>
          <w:p w14:paraId="342B1D9E" w14:textId="77777777" w:rsidR="00AD6723" w:rsidRPr="00AC5D8B" w:rsidRDefault="00AD6723" w:rsidP="00335BE6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ստուգել պետ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ը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պանում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751C0DB0" w14:textId="77777777" w:rsidR="00AD6723" w:rsidRPr="00AC5D8B" w:rsidRDefault="00AD6723" w:rsidP="00335BE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GHEA Grapalat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նեց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հար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յաստան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սնագի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նն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ման ընթացք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0460A3A" w14:textId="77777777" w:rsidR="00AD6723" w:rsidRPr="00AC5D8B" w:rsidRDefault="00AD6723" w:rsidP="00335BE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Sylfaen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ա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ական աշխատանքները</w:t>
            </w:r>
            <w:r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2A03457D" w14:textId="77777777" w:rsidR="00AD6723" w:rsidRPr="00AC5D8B" w:rsidRDefault="00B739CD" w:rsidP="00335BE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շխատանքները</w:t>
            </w:r>
            <w:r w:rsidR="00AD6723"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A8D8DE5" w14:textId="77777777" w:rsidR="00AD6723" w:rsidRPr="00AC5D8B" w:rsidRDefault="00B739CD" w:rsidP="00335BE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Բաժնի պետին</w:t>
            </w:r>
            <w:r w:rsidR="00AD6723" w:rsidRPr="00AC5D8B">
              <w:rPr>
                <w:rFonts w:ascii="GHEA Grapalat" w:hAnsi="GHEA Grapalat" w:cs="Sylfaen"/>
                <w:lang w:val="hy-AM"/>
              </w:rPr>
              <w:t xml:space="preserve"> ներկայացնել առաջարկություններ 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ահագործ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մբողջով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սն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ադարեց</w:t>
            </w:r>
            <w:r w:rsidR="00AD6723" w:rsidRPr="00AC5D8B">
              <w:rPr>
                <w:rFonts w:ascii="GHEA Grapalat" w:hAnsi="GHEA Grapalat" w:cs="Sylfaen"/>
                <w:lang w:val="af-ZA"/>
              </w:rPr>
              <w:t xml:space="preserve">ման համար՝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յ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խախտ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րոն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միջականոր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ղղ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պառնալի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տեղծ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(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)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դկանց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ամար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038980F5" w14:textId="77777777" w:rsidR="00AD6723" w:rsidRPr="00AC5D8B" w:rsidRDefault="00B739CD" w:rsidP="00335BE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իջոցառ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ցկ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բերյալ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ետ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միններ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րկ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/>
                <w:lang w:val="hy-AM"/>
              </w:rPr>
              <w:t>ներկայացման ընթացքը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4D24E6A8" w14:textId="77777777" w:rsidR="00AD6723" w:rsidRPr="00AC5D8B" w:rsidRDefault="00AD6723" w:rsidP="00335BE6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</w:p>
          <w:p w14:paraId="1BB1A8F4" w14:textId="77777777" w:rsidR="00AD6723" w:rsidRPr="00AC5D8B" w:rsidRDefault="00AD6723" w:rsidP="00335BE6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ընթացք տալ </w:t>
            </w:r>
            <w:r w:rsidR="0058550A" w:rsidRPr="00AC5D8B">
              <w:rPr>
                <w:rFonts w:ascii="GHEA Grapalat" w:eastAsia="Calibri" w:hAnsi="GHEA Grapalat"/>
                <w:lang w:val="hy-AM"/>
              </w:rPr>
              <w:t>Բաժին</w:t>
            </w:r>
            <w:r w:rsidRPr="00AC5D8B">
              <w:rPr>
                <w:rFonts w:ascii="GHEA Grapalat" w:eastAsia="Calibri" w:hAnsi="GHEA Grapalat"/>
                <w:lang w:val="hy-AM"/>
              </w:rPr>
              <w:t xml:space="preserve"> մուտքագրված դիմում-բողոքներին</w:t>
            </w:r>
            <w:r w:rsidRPr="00AC5D8B">
              <w:rPr>
                <w:rFonts w:ascii="Cambria Math" w:eastAsia="Calibri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Calibri" w:hAnsi="GHEA Grapalat" w:cs="Cambria Math"/>
                <w:lang w:val="hy-AM"/>
              </w:rPr>
              <w:t xml:space="preserve"> </w:t>
            </w:r>
          </w:p>
          <w:p w14:paraId="09AB5E07" w14:textId="77777777" w:rsidR="00B739CD" w:rsidRPr="00AC5D8B" w:rsidRDefault="00B739CD" w:rsidP="00335BE6">
            <w:pPr>
              <w:pStyle w:val="ListParagraph"/>
              <w:numPr>
                <w:ilvl w:val="0"/>
                <w:numId w:val="26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 Armenian"/>
                <w:lang w:val="hy-AM"/>
              </w:rPr>
              <w:t xml:space="preserve">օրենքով սահմանված դեպքերում անմիջապես տեղեկացնել Բաժնի պետին՝ </w:t>
            </w:r>
            <w:r w:rsidRPr="00AC5D8B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AC5D8B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վերաբերյալ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53208E7B" w14:textId="77777777" w:rsidR="000B7A94" w:rsidRDefault="00B739CD" w:rsidP="00335BE6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Բաժնի պետին ներկայացնել վիճակագրություն՝ ստացված դիմում-բողոքների և դրանց ընթացքի, իրականացված վերահսկողական գործառույթների  և ձեռնարկված միջոցառումների վերաբերյալ</w:t>
            </w:r>
            <w:r w:rsidR="00335BE6">
              <w:rPr>
                <w:rFonts w:ascii="GHEA Grapalat" w:hAnsi="GHEA Grapalat"/>
                <w:lang w:val="hy-AM"/>
              </w:rPr>
              <w:t>.</w:t>
            </w:r>
          </w:p>
          <w:p w14:paraId="72EFB856" w14:textId="60D6C289" w:rsidR="00335BE6" w:rsidRDefault="00335BE6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lastRenderedPageBreak/>
              <w:t>•Բաժնի պետին ներկայացնել պետական և տեղական ինքնակառավարման մարմինների որակավորված ֆիզիկական և իրավաբանական անձանց կողմից կատարված գեոդեզիական, աստղագեոդեզիական, տիեզերագեոդեզիական, ծանրաչափական, տեղագրական, կադաստրային, ինժեներագեոդեզիական, աերոհանութային և քարտեզագրական աշխատանքների որակի բարձրացմանն ու արդյունավետությանն ուղղված առաջարկությունների նախագիծ.</w:t>
            </w:r>
          </w:p>
          <w:p w14:paraId="0E42EDAA" w14:textId="40FBDB6F" w:rsidR="00335BE6" w:rsidRPr="00335BE6" w:rsidRDefault="00335BE6" w:rsidP="00335BE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t>•հողօգտագործման ոլորտում իրականացված ստուգումների արդյունքում Բաժնի պետին ներկայացնել հիմնական թիրախային խնդիրները և դրանց՝ արդյունավետ լուծման տարբերակներ</w:t>
            </w:r>
            <w:r>
              <w:rPr>
                <w:rFonts w:ascii="GHEA Grapalat" w:hAnsi="GHEA Grapalat" w:cs="Cambria Math"/>
                <w:sz w:val="22"/>
                <w:szCs w:val="22"/>
                <w:lang w:val="hy-AM"/>
              </w:rPr>
              <w:t>:</w:t>
            </w:r>
          </w:p>
        </w:tc>
      </w:tr>
      <w:tr w:rsidR="000B7A94" w:rsidRPr="00AC5D8B" w14:paraId="7213B300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2F608A6" w14:textId="77777777" w:rsidR="00911768" w:rsidRPr="00AC5D8B" w:rsidRDefault="00911768" w:rsidP="00911768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AC5D8B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03B69662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0EB3EB6C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կրթություն: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</w:p>
          <w:p w14:paraId="275B3C18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721D1E7C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62277CF9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1FF23519" w14:textId="77777777" w:rsidR="00911768" w:rsidRPr="00AC5D8B" w:rsidRDefault="00911768" w:rsidP="00911768">
            <w:pPr>
              <w:tabs>
                <w:tab w:val="left" w:pos="285"/>
              </w:tabs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երեք տարվա ստաժ կամ չորս տարվա մասնագիտական աշխատանքային ստաժ 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քաղաքաշինության կամ տրանսպորտի կամ էներգետիկայի կամ ֆիզիկայի կամ ճարտարագիտության կամ մաթեմատիկայի կամ</w:t>
            </w: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 գեոդեզիայի և քարտեզագրության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 կամ իրավունքի կամ ստուգումների կազմակերպման և անցկացման բնագավառում չորս տարվա աշխատանքային ստաժ։</w:t>
            </w:r>
          </w:p>
          <w:p w14:paraId="29EBD55A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5764AC4B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4C32A7D7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Աշխատակազմի կառավարում</w:t>
            </w:r>
          </w:p>
          <w:p w14:paraId="4E5DC0D7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Քաղաքականության վերլուծություն, մոնիթորինգ</w:t>
            </w:r>
          </w:p>
          <w:p w14:paraId="7DBBDADC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Որոշումների կայացում</w:t>
            </w:r>
          </w:p>
          <w:p w14:paraId="2AC81333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Ծրագրերի կառավարում</w:t>
            </w:r>
          </w:p>
          <w:p w14:paraId="589546F2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5. Խնդրի լուծում</w:t>
            </w:r>
          </w:p>
          <w:p w14:paraId="71CF8D53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6. Բարեվարքություն</w:t>
            </w:r>
          </w:p>
          <w:p w14:paraId="426D9A12" w14:textId="77777777" w:rsidR="007E41C6" w:rsidRPr="00AC5D8B" w:rsidRDefault="007E41C6" w:rsidP="00AB2FF9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</w:p>
          <w:p w14:paraId="01BC7431" w14:textId="77777777" w:rsidR="00911768" w:rsidRPr="00AC5D8B" w:rsidRDefault="00911768" w:rsidP="00911768">
            <w:pPr>
              <w:tabs>
                <w:tab w:val="left" w:pos="255"/>
              </w:tabs>
              <w:spacing w:after="0"/>
              <w:ind w:hanging="15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տրանքային կոմպետենցիաներ՝</w:t>
            </w:r>
          </w:p>
          <w:p w14:paraId="35C23280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ոփոխ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761822E7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Կոնֆլիկտ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16FFF6ED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ամանակ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74B09113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ողովների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խորհրդակց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զմակերպում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վարում</w:t>
            </w:r>
            <w:proofErr w:type="spellEnd"/>
          </w:p>
          <w:p w14:paraId="34BA81D6" w14:textId="77777777" w:rsidR="000B7A94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0B7A94" w:rsidRPr="00E87043" w14:paraId="5C020629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8C6F30B" w14:textId="77777777" w:rsidR="0093123C" w:rsidRPr="00AC5D8B" w:rsidRDefault="0093123C" w:rsidP="0093123C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4</w:t>
            </w:r>
            <w:r w:rsidRPr="00AC5D8B">
              <w:rPr>
                <w:rFonts w:ascii="Cambria Math" w:eastAsia="MS Mincho" w:hAnsi="Cambria Math" w:cs="Cambria Math"/>
                <w:b/>
              </w:rPr>
              <w:t>․</w:t>
            </w:r>
            <w:r w:rsidRPr="00AC5D8B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366EA81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1E3F13EF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Պատասխանատու է համապատասխան մարմնի կառուցվածքային ստորաբաժանման աշխատանքների կազմակերպման և ղեկավարման համար։</w:t>
            </w:r>
          </w:p>
          <w:p w14:paraId="74EC6CB8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2D13D830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Կայացնում է որոշումներ համապատասխան մարմնի կառուցվածքային ստորաբաժանման աշխատանքների կազմակերպման և ղեկավարման շրջանակ</w:t>
            </w:r>
            <w:r w:rsidR="00FF74DC">
              <w:rPr>
                <w:rFonts w:ascii="GHEA Grapalat" w:hAnsi="GHEA Grapalat"/>
                <w:lang w:val="hy-AM"/>
              </w:rPr>
              <w:t>ն</w:t>
            </w:r>
            <w:r w:rsidRPr="00AC5D8B">
              <w:rPr>
                <w:rFonts w:ascii="GHEA Grapalat" w:hAnsi="GHEA Grapalat"/>
                <w:lang w:val="hy-AM"/>
              </w:rPr>
              <w:t>երում։</w:t>
            </w:r>
          </w:p>
          <w:p w14:paraId="6D598153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1DC34FD4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նի գերատեսչական մակարդակում աշխատանքների կազմակերպման և իր լիազորությունների իրականացման արդյունքում այլ անձանց վրա ազդեցություն։</w:t>
            </w:r>
          </w:p>
          <w:p w14:paraId="68DA4976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19411EB8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Շփվում և որպես ներկայացուցիչ հանդես է գալիս տվյալ մարմնի և այլ պետական մարմինների ներկայացուցիչների, ինչպես նաև պատվիրակված լիազորությունների շրջանակներում մասնակցում է օտարերկրյա պետությունների և միջազգային կազմակերպությունների ներկայացուցիչների հետ հանդիպումներին:</w:t>
            </w:r>
          </w:p>
          <w:p w14:paraId="72442D11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3C81D62B" w14:textId="77777777" w:rsidR="000B7A94" w:rsidRPr="00AC5D8B" w:rsidRDefault="00877277" w:rsidP="00877277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Իր լիազորությունների շրջանակներում բացահայտում, վերլուծում և գնահատում է իր կողմից համակարգվող կառուցվածքային ստորաբաժանման խնդիրները և դրանց տալիս լուծումներ։</w:t>
            </w:r>
          </w:p>
        </w:tc>
      </w:tr>
    </w:tbl>
    <w:p w14:paraId="54B34B3A" w14:textId="77777777" w:rsidR="000B7A94" w:rsidRPr="00AC5D8B" w:rsidRDefault="000B7A94" w:rsidP="00AB2FF9">
      <w:pPr>
        <w:spacing w:after="0"/>
        <w:rPr>
          <w:rFonts w:ascii="GHEA Grapalat" w:hAnsi="GHEA Grapalat" w:cs="Arial"/>
          <w:lang w:val="hy-AM"/>
        </w:rPr>
      </w:pPr>
    </w:p>
    <w:p w14:paraId="7D59E554" w14:textId="77777777" w:rsidR="001C3434" w:rsidRPr="00AC5D8B" w:rsidRDefault="001C3434" w:rsidP="00AB2FF9">
      <w:pPr>
        <w:spacing w:after="0"/>
        <w:rPr>
          <w:rFonts w:ascii="GHEA Grapalat" w:hAnsi="GHEA Grapalat"/>
          <w:lang w:val="hy-AM"/>
        </w:rPr>
      </w:pPr>
    </w:p>
    <w:sectPr w:rsidR="001C3434" w:rsidRPr="00AC5D8B" w:rsidSect="00AB2FF9"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A6C"/>
    <w:multiLevelType w:val="multilevel"/>
    <w:tmpl w:val="670E157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D72C52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4D513E1"/>
    <w:multiLevelType w:val="hybridMultilevel"/>
    <w:tmpl w:val="C5640978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E49E4"/>
    <w:multiLevelType w:val="multilevel"/>
    <w:tmpl w:val="D652A66E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F3C43"/>
    <w:multiLevelType w:val="hybridMultilevel"/>
    <w:tmpl w:val="3DC878C8"/>
    <w:lvl w:ilvl="0" w:tplc="A732AC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136C4"/>
    <w:multiLevelType w:val="hybridMultilevel"/>
    <w:tmpl w:val="922E91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FE093D"/>
    <w:multiLevelType w:val="multilevel"/>
    <w:tmpl w:val="303483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E1711E0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AAD7345"/>
    <w:multiLevelType w:val="hybridMultilevel"/>
    <w:tmpl w:val="F7E6BC3E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91905"/>
    <w:multiLevelType w:val="hybridMultilevel"/>
    <w:tmpl w:val="20D02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E39D3"/>
    <w:multiLevelType w:val="hybridMultilevel"/>
    <w:tmpl w:val="245E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E602D"/>
    <w:multiLevelType w:val="hybridMultilevel"/>
    <w:tmpl w:val="C92E6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777074"/>
    <w:multiLevelType w:val="hybridMultilevel"/>
    <w:tmpl w:val="E4EA6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672A"/>
    <w:multiLevelType w:val="hybridMultilevel"/>
    <w:tmpl w:val="1488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E71A94"/>
    <w:multiLevelType w:val="multilevel"/>
    <w:tmpl w:val="944A78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E694970"/>
    <w:multiLevelType w:val="hybridMultilevel"/>
    <w:tmpl w:val="3AB6A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4302A"/>
    <w:multiLevelType w:val="multilevel"/>
    <w:tmpl w:val="D7822568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F79FE"/>
    <w:multiLevelType w:val="hybridMultilevel"/>
    <w:tmpl w:val="9C446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21505F2"/>
    <w:multiLevelType w:val="hybridMultilevel"/>
    <w:tmpl w:val="9EE0737C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DB7E0D"/>
    <w:multiLevelType w:val="hybridMultilevel"/>
    <w:tmpl w:val="3F9234A6"/>
    <w:lvl w:ilvl="0" w:tplc="04090001">
      <w:start w:val="1"/>
      <w:numFmt w:val="bullet"/>
      <w:lvlText w:val=""/>
      <w:lvlJc w:val="left"/>
      <w:pPr>
        <w:ind w:left="11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2" w:hanging="360"/>
      </w:pPr>
      <w:rPr>
        <w:rFonts w:ascii="Wingdings" w:hAnsi="Wingdings" w:hint="default"/>
      </w:rPr>
    </w:lvl>
  </w:abstractNum>
  <w:abstractNum w:abstractNumId="24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D1A71"/>
    <w:multiLevelType w:val="hybridMultilevel"/>
    <w:tmpl w:val="12F2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4"/>
  </w:num>
  <w:num w:numId="5">
    <w:abstractNumId w:val="7"/>
  </w:num>
  <w:num w:numId="6">
    <w:abstractNumId w:val="18"/>
  </w:num>
  <w:num w:numId="7">
    <w:abstractNumId w:val="23"/>
  </w:num>
  <w:num w:numId="8">
    <w:abstractNumId w:val="15"/>
  </w:num>
  <w:num w:numId="9">
    <w:abstractNumId w:val="10"/>
  </w:num>
  <w:num w:numId="10">
    <w:abstractNumId w:val="21"/>
  </w:num>
  <w:num w:numId="11">
    <w:abstractNumId w:val="24"/>
  </w:num>
  <w:num w:numId="12">
    <w:abstractNumId w:val="8"/>
  </w:num>
  <w:num w:numId="13">
    <w:abstractNumId w:val="1"/>
  </w:num>
  <w:num w:numId="14">
    <w:abstractNumId w:val="16"/>
  </w:num>
  <w:num w:numId="15">
    <w:abstractNumId w:val="5"/>
  </w:num>
  <w:num w:numId="16">
    <w:abstractNumId w:val="20"/>
  </w:num>
  <w:num w:numId="17">
    <w:abstractNumId w:val="2"/>
  </w:num>
  <w:num w:numId="18">
    <w:abstractNumId w:val="6"/>
  </w:num>
  <w:num w:numId="19">
    <w:abstractNumId w:val="9"/>
  </w:num>
  <w:num w:numId="20">
    <w:abstractNumId w:val="22"/>
  </w:num>
  <w:num w:numId="21">
    <w:abstractNumId w:val="14"/>
  </w:num>
  <w:num w:numId="22">
    <w:abstractNumId w:val="12"/>
  </w:num>
  <w:num w:numId="23">
    <w:abstractNumId w:val="11"/>
  </w:num>
  <w:num w:numId="24">
    <w:abstractNumId w:val="13"/>
  </w:num>
  <w:num w:numId="25">
    <w:abstractNumId w:val="26"/>
  </w:num>
  <w:num w:numId="26">
    <w:abstractNumId w:val="1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DMzMrE0MDWyNDdR0lEKTi0uzszPAykwrAUABFcIbSwAAAA="/>
  </w:docVars>
  <w:rsids>
    <w:rsidRoot w:val="000B7A94"/>
    <w:rsid w:val="00092D58"/>
    <w:rsid w:val="000B7A94"/>
    <w:rsid w:val="000C7622"/>
    <w:rsid w:val="0011760C"/>
    <w:rsid w:val="001C0BE3"/>
    <w:rsid w:val="001C3434"/>
    <w:rsid w:val="00212EDA"/>
    <w:rsid w:val="00237B8B"/>
    <w:rsid w:val="00335BE6"/>
    <w:rsid w:val="003509E7"/>
    <w:rsid w:val="00362680"/>
    <w:rsid w:val="003C6AE1"/>
    <w:rsid w:val="004006D5"/>
    <w:rsid w:val="00442170"/>
    <w:rsid w:val="004C0F02"/>
    <w:rsid w:val="004D2EE2"/>
    <w:rsid w:val="004D3567"/>
    <w:rsid w:val="00503837"/>
    <w:rsid w:val="00564136"/>
    <w:rsid w:val="0058550A"/>
    <w:rsid w:val="005B3A0F"/>
    <w:rsid w:val="005D7EE9"/>
    <w:rsid w:val="007E41C6"/>
    <w:rsid w:val="00877277"/>
    <w:rsid w:val="00911768"/>
    <w:rsid w:val="0093123C"/>
    <w:rsid w:val="009E6995"/>
    <w:rsid w:val="00A141FF"/>
    <w:rsid w:val="00A453EA"/>
    <w:rsid w:val="00AB2FF9"/>
    <w:rsid w:val="00AC5D8B"/>
    <w:rsid w:val="00AD6723"/>
    <w:rsid w:val="00B739CD"/>
    <w:rsid w:val="00B77511"/>
    <w:rsid w:val="00BD2F19"/>
    <w:rsid w:val="00C508DD"/>
    <w:rsid w:val="00CC4A62"/>
    <w:rsid w:val="00D84AB6"/>
    <w:rsid w:val="00E87043"/>
    <w:rsid w:val="00F35A57"/>
    <w:rsid w:val="00FF7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77DCC"/>
  <w15:chartTrackingRefBased/>
  <w15:docId w15:val="{80EE9DC8-8016-4C78-9DE2-532EB835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A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7A94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0B7A94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B7A9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0B7A94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1C0BE3"/>
    <w:pPr>
      <w:spacing w:after="120"/>
      <w:ind w:left="360"/>
    </w:pPr>
    <w:rPr>
      <w:rFonts w:eastAsia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C0BE3"/>
  </w:style>
  <w:style w:type="paragraph" w:styleId="NormalWeb">
    <w:name w:val="Normal (Web)"/>
    <w:basedOn w:val="Normal"/>
    <w:uiPriority w:val="99"/>
    <w:unhideWhenUsed/>
    <w:rsid w:val="001C0B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3509E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2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7</Pages>
  <Words>2180</Words>
  <Characters>12432</Characters>
  <Application>Microsoft Office Word</Application>
  <DocSecurity>0</DocSecurity>
  <Lines>103</Lines>
  <Paragraphs>2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42</cp:revision>
  <dcterms:created xsi:type="dcterms:W3CDTF">2019-07-19T06:27:00Z</dcterms:created>
  <dcterms:modified xsi:type="dcterms:W3CDTF">2021-06-26T16:06:00Z</dcterms:modified>
</cp:coreProperties>
</file>